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DDDC3D" w14:textId="77777777" w:rsidR="005C62D9" w:rsidRPr="005C62D9" w:rsidRDefault="005C62D9" w:rsidP="005C62D9">
      <w:pPr>
        <w:rPr>
          <w:b/>
          <w:bCs/>
        </w:rPr>
      </w:pPr>
      <w:r w:rsidRPr="005C62D9">
        <w:rPr>
          <w:b/>
          <w:bCs/>
        </w:rPr>
        <w:t>TERMS &amp; CONDITIONS OF ENTRY</w:t>
      </w:r>
    </w:p>
    <w:p w14:paraId="0856B6E7" w14:textId="77777777" w:rsidR="005C62D9" w:rsidRDefault="005C62D9" w:rsidP="005C62D9">
      <w:r>
        <w:t xml:space="preserve">This document has been created by Canterbury-Bankstown Bulldogs Rugby League Club trading as </w:t>
      </w:r>
    </w:p>
    <w:p w14:paraId="01B36BE0" w14:textId="77777777" w:rsidR="005C62D9" w:rsidRDefault="005C62D9" w:rsidP="005C62D9">
      <w:r>
        <w:t xml:space="preserve">Canterbury-Bankstown Bulldogs Rugby League Club Limited ABN 38 001 869 405 of Belmore Sports </w:t>
      </w:r>
    </w:p>
    <w:p w14:paraId="5B3E2D71" w14:textId="77777777" w:rsidR="005C62D9" w:rsidRDefault="005C62D9" w:rsidP="005C62D9">
      <w:r>
        <w:t>Ground, Edison Lane, Belmore NSW 2192</w:t>
      </w:r>
    </w:p>
    <w:p w14:paraId="7B622350" w14:textId="77777777" w:rsidR="005C62D9" w:rsidRDefault="005C62D9" w:rsidP="005C62D9">
      <w:r>
        <w:t xml:space="preserve">If you have any questions about this document, please contact the Canterbury-Bankstown Bulldogs </w:t>
      </w:r>
    </w:p>
    <w:p w14:paraId="7EF1AE0B" w14:textId="77777777" w:rsidR="005C62D9" w:rsidRDefault="005C62D9" w:rsidP="005C62D9">
      <w:r>
        <w:t>Rugby League Club on 02 9789 8000</w:t>
      </w:r>
    </w:p>
    <w:p w14:paraId="18AED11D" w14:textId="77777777" w:rsidR="005C62D9" w:rsidRDefault="005C62D9" w:rsidP="005C62D9">
      <w:r>
        <w:t xml:space="preserve">By entering the Canterbury-Bankstown Bulldogs Rugby League Club Members Round Competition </w:t>
      </w:r>
    </w:p>
    <w:p w14:paraId="0598F56B" w14:textId="77777777" w:rsidR="005C62D9" w:rsidRDefault="005C62D9" w:rsidP="005C62D9">
      <w:r>
        <w:t>you are agreeing to the following Terms &amp; Conditions:</w:t>
      </w:r>
    </w:p>
    <w:p w14:paraId="44BCA1B3" w14:textId="77777777" w:rsidR="00392CDF" w:rsidRDefault="00392CDF" w:rsidP="005C62D9"/>
    <w:p w14:paraId="580BBFF8" w14:textId="77777777" w:rsidR="005C62D9" w:rsidRPr="005C62D9" w:rsidRDefault="005C62D9" w:rsidP="005C62D9">
      <w:pPr>
        <w:rPr>
          <w:b/>
          <w:bCs/>
        </w:rPr>
      </w:pPr>
      <w:r w:rsidRPr="005C62D9">
        <w:rPr>
          <w:b/>
          <w:bCs/>
        </w:rPr>
        <w:t>1.0 GENERAL TERMS</w:t>
      </w:r>
    </w:p>
    <w:p w14:paraId="55D06C7A" w14:textId="0CB5D8E3" w:rsidR="005C62D9" w:rsidRDefault="005C62D9" w:rsidP="005C62D9">
      <w:r>
        <w:t xml:space="preserve">1.1 Information on how to enter the </w:t>
      </w:r>
      <w:r w:rsidR="009441AA">
        <w:t xml:space="preserve">Round </w:t>
      </w:r>
      <w:r w:rsidR="00A8665D">
        <w:t>12</w:t>
      </w:r>
      <w:r w:rsidR="009441AA">
        <w:t xml:space="preserve"> Scan and Win Competition</w:t>
      </w:r>
      <w:r>
        <w:t xml:space="preserve"> and prize </w:t>
      </w:r>
      <w:proofErr w:type="gramStart"/>
      <w:r>
        <w:t>details</w:t>
      </w:r>
      <w:proofErr w:type="gramEnd"/>
      <w:r>
        <w:t xml:space="preserve"> </w:t>
      </w:r>
    </w:p>
    <w:p w14:paraId="37DE66ED" w14:textId="77777777" w:rsidR="005C62D9" w:rsidRDefault="005C62D9" w:rsidP="005C62D9">
      <w:r>
        <w:t>form part of these terms and conditions of entry.</w:t>
      </w:r>
    </w:p>
    <w:p w14:paraId="6A1F6D6F" w14:textId="2B77244C" w:rsidR="005C62D9" w:rsidRDefault="005C62D9" w:rsidP="005C62D9">
      <w:r>
        <w:t xml:space="preserve">1.2 Participation in the </w:t>
      </w:r>
      <w:r w:rsidR="00A551EB">
        <w:t>Scan and Win Competition</w:t>
      </w:r>
      <w:r>
        <w:t xml:space="preserve"> constitutes acceptance of </w:t>
      </w:r>
      <w:proofErr w:type="gramStart"/>
      <w:r>
        <w:t>these</w:t>
      </w:r>
      <w:proofErr w:type="gramEnd"/>
      <w:r>
        <w:t xml:space="preserve"> </w:t>
      </w:r>
    </w:p>
    <w:p w14:paraId="52B62546" w14:textId="77777777" w:rsidR="005C62D9" w:rsidRDefault="005C62D9" w:rsidP="005C62D9">
      <w:r>
        <w:t>conditions of entry. Entrants must comply with these conditions of entry to be valid.</w:t>
      </w:r>
    </w:p>
    <w:p w14:paraId="359B60E2" w14:textId="77777777" w:rsidR="00392CDF" w:rsidRDefault="00392CDF" w:rsidP="005C62D9"/>
    <w:p w14:paraId="30C0C220" w14:textId="77777777" w:rsidR="005C62D9" w:rsidRPr="005C62D9" w:rsidRDefault="005C62D9" w:rsidP="005C62D9">
      <w:pPr>
        <w:rPr>
          <w:b/>
          <w:bCs/>
        </w:rPr>
      </w:pPr>
      <w:r w:rsidRPr="005C62D9">
        <w:rPr>
          <w:b/>
          <w:bCs/>
        </w:rPr>
        <w:t>2.0 PROMOTER’S DETAILS</w:t>
      </w:r>
    </w:p>
    <w:p w14:paraId="6DE41B57" w14:textId="77777777" w:rsidR="005C62D9" w:rsidRDefault="005C62D9" w:rsidP="005C62D9">
      <w:r>
        <w:t xml:space="preserve">2.1 The promoter is Canterbury-Bankstown Bulldogs Rugby League Club (ABN 38 001 869 405) of </w:t>
      </w:r>
    </w:p>
    <w:p w14:paraId="62F9D103" w14:textId="77777777" w:rsidR="005C62D9" w:rsidRDefault="005C62D9" w:rsidP="005C62D9">
      <w:r>
        <w:t>Belmore Sports Ground, Edison Lane, Belmore NSW 2192.</w:t>
      </w:r>
    </w:p>
    <w:p w14:paraId="54F00437" w14:textId="77777777" w:rsidR="00392CDF" w:rsidRDefault="00392CDF" w:rsidP="005C62D9"/>
    <w:p w14:paraId="24D45C66" w14:textId="77777777" w:rsidR="005C62D9" w:rsidRPr="005C62D9" w:rsidRDefault="005C62D9" w:rsidP="005C62D9">
      <w:pPr>
        <w:rPr>
          <w:b/>
          <w:bCs/>
        </w:rPr>
      </w:pPr>
      <w:r w:rsidRPr="005C62D9">
        <w:rPr>
          <w:b/>
          <w:bCs/>
        </w:rPr>
        <w:t>3.0 WHO CAN ENTER</w:t>
      </w:r>
    </w:p>
    <w:p w14:paraId="2FDE6A86" w14:textId="19AFEC9F" w:rsidR="005C62D9" w:rsidRDefault="005C62D9" w:rsidP="00A551EB">
      <w:r>
        <w:t xml:space="preserve">3.1 The competition is open to any Canterbury-Bankstown Bulldogs Member who </w:t>
      </w:r>
      <w:r w:rsidR="00A551EB">
        <w:t xml:space="preserve">scans </w:t>
      </w:r>
      <w:r w:rsidR="003C3947">
        <w:t xml:space="preserve">their </w:t>
      </w:r>
      <w:r w:rsidR="00982B67">
        <w:t xml:space="preserve">physical or digital Membership Card into the </w:t>
      </w:r>
      <w:r w:rsidR="00D716BE">
        <w:t xml:space="preserve">Bulldog’s Round </w:t>
      </w:r>
      <w:r w:rsidR="00A8665D">
        <w:t>12</w:t>
      </w:r>
      <w:r w:rsidR="00D716BE">
        <w:t xml:space="preserve"> event against the </w:t>
      </w:r>
      <w:r w:rsidR="00A8665D">
        <w:t>St George Dragons</w:t>
      </w:r>
      <w:r w:rsidR="00D716BE">
        <w:t xml:space="preserve"> on </w:t>
      </w:r>
      <w:r w:rsidR="00F23F13">
        <w:t>Thursday May 23, 2024.</w:t>
      </w:r>
    </w:p>
    <w:p w14:paraId="02A970D3" w14:textId="77777777" w:rsidR="005C62D9" w:rsidRDefault="005C62D9" w:rsidP="005C62D9">
      <w:r>
        <w:t xml:space="preserve">3.2 Employees of the Promoter or the Promoter’s associated agencies or companies directly </w:t>
      </w:r>
    </w:p>
    <w:p w14:paraId="3959EF79" w14:textId="77777777" w:rsidR="005C62D9" w:rsidRDefault="005C62D9" w:rsidP="005C62D9">
      <w:r>
        <w:t>involved in the Competition and their immediate family members are ineligible to enter.</w:t>
      </w:r>
    </w:p>
    <w:p w14:paraId="75FC828C" w14:textId="77777777" w:rsidR="00392CDF" w:rsidRDefault="00392CDF" w:rsidP="005C62D9"/>
    <w:p w14:paraId="4A44BDDD" w14:textId="77777777" w:rsidR="005C62D9" w:rsidRPr="005C62D9" w:rsidRDefault="005C62D9" w:rsidP="005C62D9">
      <w:pPr>
        <w:rPr>
          <w:b/>
          <w:bCs/>
        </w:rPr>
      </w:pPr>
      <w:r w:rsidRPr="005C62D9">
        <w:rPr>
          <w:b/>
          <w:bCs/>
        </w:rPr>
        <w:t>4.0 HOW TO ENTER</w:t>
      </w:r>
    </w:p>
    <w:p w14:paraId="4A34AE03" w14:textId="14AD694F" w:rsidR="005C62D9" w:rsidRDefault="005C62D9" w:rsidP="005C62D9">
      <w:r>
        <w:t xml:space="preserve">4.1 The Competition commences on </w:t>
      </w:r>
      <w:r w:rsidR="005952C2">
        <w:t>Thursday</w:t>
      </w:r>
      <w:r w:rsidR="00D716BE">
        <w:t xml:space="preserve"> </w:t>
      </w:r>
      <w:r w:rsidR="005952C2">
        <w:t>May 23</w:t>
      </w:r>
      <w:r w:rsidR="000C026B">
        <w:t xml:space="preserve"> at </w:t>
      </w:r>
      <w:r w:rsidR="005952C2">
        <w:t>3:30p</w:t>
      </w:r>
      <w:r w:rsidR="000C026B">
        <w:t>m</w:t>
      </w:r>
      <w:r>
        <w:t xml:space="preserve"> (AEST).</w:t>
      </w:r>
    </w:p>
    <w:p w14:paraId="2E65AC06" w14:textId="28FF92CD" w:rsidR="005952C2" w:rsidRDefault="005C62D9" w:rsidP="005C62D9">
      <w:r>
        <w:t xml:space="preserve">4.2 The Competition entries close on </w:t>
      </w:r>
      <w:r w:rsidR="005952C2">
        <w:t xml:space="preserve">Thursday May 23 at </w:t>
      </w:r>
      <w:r w:rsidR="00F547A4">
        <w:t>5</w:t>
      </w:r>
      <w:r w:rsidR="005952C2">
        <w:t>:30pm (AEST).</w:t>
      </w:r>
    </w:p>
    <w:p w14:paraId="624AD431" w14:textId="17AEF7D0" w:rsidR="005C62D9" w:rsidRDefault="005C62D9" w:rsidP="005C62D9">
      <w:r>
        <w:t xml:space="preserve">4.3 To enter this competition you </w:t>
      </w:r>
      <w:proofErr w:type="gramStart"/>
      <w:r>
        <w:t>must;</w:t>
      </w:r>
      <w:proofErr w:type="gramEnd"/>
    </w:p>
    <w:p w14:paraId="7EDD939C" w14:textId="3D20F0D9" w:rsidR="005C62D9" w:rsidRDefault="005C62D9" w:rsidP="00E114FE">
      <w:r>
        <w:lastRenderedPageBreak/>
        <w:t xml:space="preserve">a. </w:t>
      </w:r>
      <w:r w:rsidR="00E114FE">
        <w:t xml:space="preserve">Be </w:t>
      </w:r>
      <w:r w:rsidR="00A07DCA">
        <w:t>a Ticketed 202</w:t>
      </w:r>
      <w:r w:rsidR="00F547A4">
        <w:t>4</w:t>
      </w:r>
      <w:r w:rsidR="00A07DCA">
        <w:t xml:space="preserve"> Bulldogs Member prior to the commencement of the </w:t>
      </w:r>
      <w:r w:rsidR="00E25407">
        <w:t>competition</w:t>
      </w:r>
      <w:r>
        <w:t>. You can join via bulldogs.com.au/membership, by phone on 1300 769 164 or email members@bulldogs.com.au</w:t>
      </w:r>
    </w:p>
    <w:p w14:paraId="5AF74B19" w14:textId="04A1A943" w:rsidR="00C97DAE" w:rsidRDefault="005C62D9" w:rsidP="00C97DAE">
      <w:r>
        <w:t xml:space="preserve">b. </w:t>
      </w:r>
      <w:r w:rsidR="00A07DCA">
        <w:t xml:space="preserve">Scan </w:t>
      </w:r>
      <w:proofErr w:type="gramStart"/>
      <w:r w:rsidR="00A07DCA">
        <w:t>your</w:t>
      </w:r>
      <w:proofErr w:type="gramEnd"/>
      <w:r w:rsidR="00A07DCA">
        <w:t xml:space="preserve"> </w:t>
      </w:r>
      <w:r w:rsidR="00C97DAE">
        <w:t xml:space="preserve">their physical or digital Membership Card into the Bulldog’s </w:t>
      </w:r>
      <w:r w:rsidR="00F547A4">
        <w:t>Round 12 event against the St George Dragons on Thursday May 23, 2024.</w:t>
      </w:r>
    </w:p>
    <w:p w14:paraId="08B70E3A" w14:textId="5C08E8DA" w:rsidR="005C62D9" w:rsidRDefault="005C62D9" w:rsidP="00A07DCA"/>
    <w:p w14:paraId="71A97154" w14:textId="06AEB005" w:rsidR="005C62D9" w:rsidRDefault="005C62D9" w:rsidP="005C62D9">
      <w:r>
        <w:t xml:space="preserve">4.4 Only one entry per </w:t>
      </w:r>
      <w:r w:rsidR="006A190A">
        <w:t>Member who scans into the event.</w:t>
      </w:r>
    </w:p>
    <w:p w14:paraId="5F024A8D" w14:textId="77777777" w:rsidR="00F43615" w:rsidRDefault="00F43615" w:rsidP="005C62D9"/>
    <w:p w14:paraId="0C6D8E71" w14:textId="77777777" w:rsidR="005C62D9" w:rsidRPr="00392CDF" w:rsidRDefault="005C62D9" w:rsidP="005C62D9">
      <w:pPr>
        <w:rPr>
          <w:b/>
          <w:bCs/>
        </w:rPr>
      </w:pPr>
      <w:r w:rsidRPr="00392CDF">
        <w:rPr>
          <w:b/>
          <w:bCs/>
        </w:rPr>
        <w:t>5.0 ELIGIBILITY</w:t>
      </w:r>
    </w:p>
    <w:p w14:paraId="61FE4051" w14:textId="0AD48701" w:rsidR="005C62D9" w:rsidRDefault="005C62D9" w:rsidP="005C62D9">
      <w:r>
        <w:t>5.1 Any 202</w:t>
      </w:r>
      <w:r w:rsidR="00F547A4">
        <w:t>4</w:t>
      </w:r>
      <w:r>
        <w:t xml:space="preserve"> Canterbury-Bankstown Bulldogs member who </w:t>
      </w:r>
      <w:r w:rsidR="00C1424A">
        <w:t xml:space="preserve">scans their Membership Card into the Round </w:t>
      </w:r>
      <w:r w:rsidR="00F547A4">
        <w:t>12</w:t>
      </w:r>
      <w:r w:rsidR="00C1424A">
        <w:t xml:space="preserve"> event is eligible to win the competition</w:t>
      </w:r>
      <w:r w:rsidR="007D4869">
        <w:t xml:space="preserve"> and will receive one (1) entry into the draw.</w:t>
      </w:r>
      <w:r>
        <w:t xml:space="preserve"> </w:t>
      </w:r>
    </w:p>
    <w:p w14:paraId="04F45400" w14:textId="77777777" w:rsidR="00F43615" w:rsidRDefault="00F43615" w:rsidP="005C62D9"/>
    <w:p w14:paraId="1E936367" w14:textId="77777777" w:rsidR="005C62D9" w:rsidRPr="00392CDF" w:rsidRDefault="005C62D9" w:rsidP="005C62D9">
      <w:pPr>
        <w:rPr>
          <w:b/>
          <w:bCs/>
        </w:rPr>
      </w:pPr>
      <w:r w:rsidRPr="00392CDF">
        <w:rPr>
          <w:b/>
          <w:bCs/>
        </w:rPr>
        <w:t>6.0 HOW TO WIN</w:t>
      </w:r>
    </w:p>
    <w:p w14:paraId="41719DB2" w14:textId="75BA0C9E" w:rsidR="005C62D9" w:rsidRDefault="005C62D9" w:rsidP="005C62D9">
      <w:r>
        <w:t xml:space="preserve">a. The prize draw will be conducted on </w:t>
      </w:r>
      <w:r w:rsidR="00F547A4">
        <w:t xml:space="preserve">Thursday May 23, </w:t>
      </w:r>
      <w:proofErr w:type="gramStart"/>
      <w:r w:rsidR="00F547A4">
        <w:t>2024</w:t>
      </w:r>
      <w:proofErr w:type="gramEnd"/>
      <w:r w:rsidR="00F547A4">
        <w:t xml:space="preserve"> </w:t>
      </w:r>
      <w:r w:rsidR="006A145A">
        <w:t xml:space="preserve">at </w:t>
      </w:r>
      <w:r w:rsidR="00F547A4">
        <w:t xml:space="preserve">the commencement </w:t>
      </w:r>
      <w:r w:rsidR="006A145A">
        <w:t xml:space="preserve">of the Bulldogs NSW cup fixture set to take place at approximately </w:t>
      </w:r>
      <w:r w:rsidR="00F547A4">
        <w:t>5:30</w:t>
      </w:r>
      <w:r w:rsidR="006A145A">
        <w:t xml:space="preserve">pm. </w:t>
      </w:r>
    </w:p>
    <w:p w14:paraId="43619268" w14:textId="77777777" w:rsidR="00F43615" w:rsidRDefault="00F43615" w:rsidP="005C62D9"/>
    <w:p w14:paraId="3EBB90DA" w14:textId="77777777" w:rsidR="005C62D9" w:rsidRPr="00392CDF" w:rsidRDefault="005C62D9" w:rsidP="005C62D9">
      <w:pPr>
        <w:rPr>
          <w:b/>
          <w:bCs/>
        </w:rPr>
      </w:pPr>
      <w:r w:rsidRPr="00392CDF">
        <w:rPr>
          <w:b/>
          <w:bCs/>
        </w:rPr>
        <w:t>7.0 PRIZES</w:t>
      </w:r>
    </w:p>
    <w:p w14:paraId="3CB0D735" w14:textId="77777777" w:rsidR="005C62D9" w:rsidRDefault="005C62D9" w:rsidP="005C62D9">
      <w:r>
        <w:t>7.1 The prize is not transferable.</w:t>
      </w:r>
    </w:p>
    <w:p w14:paraId="673CE830" w14:textId="03159298" w:rsidR="005C62D9" w:rsidRDefault="005C62D9" w:rsidP="005C62D9">
      <w:r>
        <w:t xml:space="preserve">a. </w:t>
      </w:r>
      <w:r w:rsidR="00F547A4">
        <w:t>Eight</w:t>
      </w:r>
      <w:r>
        <w:t xml:space="preserve"> (</w:t>
      </w:r>
      <w:r w:rsidR="00F547A4">
        <w:t>8</w:t>
      </w:r>
      <w:r>
        <w:t xml:space="preserve">) </w:t>
      </w:r>
      <w:r w:rsidR="00425D8F">
        <w:t>Member</w:t>
      </w:r>
      <w:r w:rsidR="00EC5DB1">
        <w:t>s</w:t>
      </w:r>
      <w:r w:rsidR="00425D8F">
        <w:t xml:space="preserve"> </w:t>
      </w:r>
      <w:r>
        <w:t>winner</w:t>
      </w:r>
      <w:r w:rsidR="00EC5DB1">
        <w:t>s</w:t>
      </w:r>
      <w:r>
        <w:t xml:space="preserve"> will be selected.</w:t>
      </w:r>
    </w:p>
    <w:p w14:paraId="26A474C5" w14:textId="77777777" w:rsidR="005C62D9" w:rsidRDefault="005C62D9" w:rsidP="005C62D9">
      <w:r>
        <w:t>The prize includes:</w:t>
      </w:r>
    </w:p>
    <w:p w14:paraId="6010B0A2" w14:textId="047F8AFA" w:rsidR="0059018D" w:rsidRDefault="005C62D9" w:rsidP="00EC5DB1">
      <w:r>
        <w:t xml:space="preserve">- </w:t>
      </w:r>
      <w:r w:rsidR="00EC5DB1">
        <w:t>2x Tables of 4 people to dine at the Al Aseel Restaurant at Accor Stadium</w:t>
      </w:r>
    </w:p>
    <w:p w14:paraId="10413FC0" w14:textId="77777777" w:rsidR="005C62D9" w:rsidRDefault="005C62D9" w:rsidP="005C62D9">
      <w:r>
        <w:t xml:space="preserve">7.2 The prize (including any unused portion) must be taken as stated, and is not transferable, </w:t>
      </w:r>
    </w:p>
    <w:p w14:paraId="32375EA0" w14:textId="77777777" w:rsidR="005C62D9" w:rsidRDefault="005C62D9" w:rsidP="005C62D9">
      <w:r>
        <w:t xml:space="preserve">exchangeable or redeemable for cash. The Promoter will not be liable if the winning entrant/s do </w:t>
      </w:r>
      <w:proofErr w:type="gramStart"/>
      <w:r>
        <w:t>not</w:t>
      </w:r>
      <w:proofErr w:type="gramEnd"/>
      <w:r>
        <w:t xml:space="preserve"> </w:t>
      </w:r>
    </w:p>
    <w:p w14:paraId="1135EA9B" w14:textId="77777777" w:rsidR="005C62D9" w:rsidRDefault="005C62D9" w:rsidP="005C62D9">
      <w:r>
        <w:t>take, or is unable to use, the prize or any portion of it for any reason.</w:t>
      </w:r>
    </w:p>
    <w:p w14:paraId="5C7604EA" w14:textId="77777777" w:rsidR="005C62D9" w:rsidRDefault="005C62D9" w:rsidP="005C62D9">
      <w:r>
        <w:t xml:space="preserve">7.3 Entrants grant the Promoter permission to communicate with them by email and/or telephone in </w:t>
      </w:r>
    </w:p>
    <w:p w14:paraId="36A75F39" w14:textId="77777777" w:rsidR="005C62D9" w:rsidRDefault="005C62D9" w:rsidP="005C62D9">
      <w:r>
        <w:t>order to provide instructions as to how the winning entrant is to claim the prize and establish his/</w:t>
      </w:r>
      <w:proofErr w:type="gramStart"/>
      <w:r>
        <w:t>her</w:t>
      </w:r>
      <w:proofErr w:type="gramEnd"/>
      <w:r>
        <w:t xml:space="preserve"> </w:t>
      </w:r>
    </w:p>
    <w:p w14:paraId="4DFCDBDB" w14:textId="77777777" w:rsidR="005C62D9" w:rsidRDefault="005C62D9" w:rsidP="005C62D9">
      <w:r>
        <w:t>entitlement to it.</w:t>
      </w:r>
    </w:p>
    <w:p w14:paraId="788B4BB4" w14:textId="77777777" w:rsidR="005C62D9" w:rsidRDefault="005C62D9" w:rsidP="005C62D9">
      <w:r>
        <w:t xml:space="preserve">7.4 If the prize is unavailable for reasons beyond the Promoter’s control, the Promoter, in its sole </w:t>
      </w:r>
    </w:p>
    <w:p w14:paraId="12E42EDB" w14:textId="77777777" w:rsidR="005C62D9" w:rsidRDefault="005C62D9" w:rsidP="005C62D9">
      <w:r>
        <w:t xml:space="preserve">discretion reserves the right to substitute the prize with a prize of equal or greater value, subject to </w:t>
      </w:r>
    </w:p>
    <w:p w14:paraId="56E641C7" w14:textId="77777777" w:rsidR="005C62D9" w:rsidRDefault="005C62D9" w:rsidP="005C62D9">
      <w:r>
        <w:t>any written directions from a regulatory authority.</w:t>
      </w:r>
    </w:p>
    <w:p w14:paraId="5A764E4D" w14:textId="77777777" w:rsidR="005C62D9" w:rsidRDefault="005C62D9" w:rsidP="005C62D9">
      <w:r>
        <w:t xml:space="preserve">7.5 In participating in the Competition, the winner agrees to participate and co-operate as </w:t>
      </w:r>
      <w:proofErr w:type="gramStart"/>
      <w:r>
        <w:t>required</w:t>
      </w:r>
      <w:proofErr w:type="gramEnd"/>
      <w:r>
        <w:t xml:space="preserve"> </w:t>
      </w:r>
    </w:p>
    <w:p w14:paraId="07A6C61B" w14:textId="77777777" w:rsidR="005C62D9" w:rsidRDefault="005C62D9" w:rsidP="005C62D9">
      <w:r>
        <w:t xml:space="preserve">in all editorial and media/PR activities relating to the Competition, including but not limited to </w:t>
      </w:r>
      <w:proofErr w:type="gramStart"/>
      <w:r>
        <w:t>being</w:t>
      </w:r>
      <w:proofErr w:type="gramEnd"/>
      <w:r>
        <w:t xml:space="preserve"> </w:t>
      </w:r>
    </w:p>
    <w:p w14:paraId="240A9D07" w14:textId="77777777" w:rsidR="005C62D9" w:rsidRDefault="005C62D9" w:rsidP="005C62D9">
      <w:r>
        <w:lastRenderedPageBreak/>
        <w:t xml:space="preserve">interviewed and photographed. The winner authorises the Promoter to use such footage and </w:t>
      </w:r>
    </w:p>
    <w:p w14:paraId="4636D741" w14:textId="77777777" w:rsidR="005C62D9" w:rsidRDefault="005C62D9" w:rsidP="005C62D9">
      <w:r>
        <w:t xml:space="preserve">photographs together with the winner’s name, voice, video entry, </w:t>
      </w:r>
      <w:proofErr w:type="gramStart"/>
      <w:r>
        <w:t>image</w:t>
      </w:r>
      <w:proofErr w:type="gramEnd"/>
      <w:r>
        <w:t xml:space="preserve"> and likeness for advertising </w:t>
      </w:r>
    </w:p>
    <w:p w14:paraId="40ECBDEB" w14:textId="77777777" w:rsidR="005C62D9" w:rsidRDefault="005C62D9" w:rsidP="005C62D9">
      <w:r>
        <w:t xml:space="preserve">and publicity purposes in any media in perpetuity worldwide without additional compensation or </w:t>
      </w:r>
    </w:p>
    <w:p w14:paraId="553EAA06" w14:textId="77777777" w:rsidR="005C62D9" w:rsidRDefault="005C62D9" w:rsidP="005C62D9">
      <w:r>
        <w:t>further reference to the winner.</w:t>
      </w:r>
    </w:p>
    <w:p w14:paraId="600D9739" w14:textId="77777777" w:rsidR="005C62D9" w:rsidRDefault="005C62D9" w:rsidP="005C62D9">
      <w:r>
        <w:t xml:space="preserve">7.6 In participating in the Competition, all participants authorise the Promoter to publish their </w:t>
      </w:r>
      <w:proofErr w:type="gramStart"/>
      <w:r>
        <w:t>name</w:t>
      </w:r>
      <w:proofErr w:type="gramEnd"/>
      <w:r>
        <w:t xml:space="preserve"> </w:t>
      </w:r>
    </w:p>
    <w:p w14:paraId="046F46E5" w14:textId="77777777" w:rsidR="005C62D9" w:rsidRDefault="005C62D9" w:rsidP="005C62D9">
      <w:r>
        <w:t xml:space="preserve">and response through media channels including Instagram, </w:t>
      </w:r>
      <w:proofErr w:type="gramStart"/>
      <w:r>
        <w:t>Facebook</w:t>
      </w:r>
      <w:proofErr w:type="gramEnd"/>
      <w:r>
        <w:t xml:space="preserve"> and Twitter as well as </w:t>
      </w:r>
    </w:p>
    <w:p w14:paraId="3BFF62DC" w14:textId="77777777" w:rsidR="005C62D9" w:rsidRDefault="005C62D9" w:rsidP="005C62D9">
      <w:r>
        <w:t>showcase on match day.</w:t>
      </w:r>
    </w:p>
    <w:p w14:paraId="53F0FAB9" w14:textId="77777777" w:rsidR="005A1CCB" w:rsidRDefault="005A1CCB" w:rsidP="005C62D9"/>
    <w:p w14:paraId="4F805714" w14:textId="77777777" w:rsidR="005C62D9" w:rsidRPr="00392CDF" w:rsidRDefault="005C62D9" w:rsidP="005C62D9">
      <w:pPr>
        <w:rPr>
          <w:b/>
          <w:bCs/>
        </w:rPr>
      </w:pPr>
      <w:r w:rsidRPr="00392CDF">
        <w:rPr>
          <w:b/>
          <w:bCs/>
        </w:rPr>
        <w:t>8.0 UNCLAIMED PRIZES</w:t>
      </w:r>
    </w:p>
    <w:p w14:paraId="09998D36" w14:textId="77777777" w:rsidR="005C62D9" w:rsidRDefault="005C62D9" w:rsidP="005C62D9">
      <w:r>
        <w:t xml:space="preserve">8.1 Subject, where relevant, to any directions given under the legislation regulating the Competition, </w:t>
      </w:r>
    </w:p>
    <w:p w14:paraId="62CAF628" w14:textId="77777777" w:rsidR="005C62D9" w:rsidRDefault="005C62D9" w:rsidP="005C62D9">
      <w:r>
        <w:t>if the prize is:</w:t>
      </w:r>
    </w:p>
    <w:p w14:paraId="1F523673" w14:textId="58ACF297" w:rsidR="005C62D9" w:rsidRDefault="005C62D9" w:rsidP="005C62D9">
      <w:r>
        <w:t xml:space="preserve">a. Not claimed by the winning entrant by </w:t>
      </w:r>
      <w:r w:rsidR="00065177">
        <w:t>Thursday May 23</w:t>
      </w:r>
      <w:r w:rsidR="00D36F86">
        <w:t xml:space="preserve"> at </w:t>
      </w:r>
      <w:r w:rsidR="00065177">
        <w:t>5:31</w:t>
      </w:r>
      <w:r w:rsidR="00D36F86">
        <w:t>pm (AEST).</w:t>
      </w:r>
      <w:r w:rsidR="00065177">
        <w:t xml:space="preserve"> </w:t>
      </w:r>
      <w:proofErr w:type="gramStart"/>
      <w:r>
        <w:t>or</w:t>
      </w:r>
      <w:proofErr w:type="gramEnd"/>
      <w:r>
        <w:t xml:space="preserve"> </w:t>
      </w:r>
    </w:p>
    <w:p w14:paraId="2FFF8C0E" w14:textId="77777777" w:rsidR="005C62D9" w:rsidRDefault="005C62D9" w:rsidP="005C62D9">
      <w:r>
        <w:t xml:space="preserve">b. Forfeited for any reason, the prize will be deemed unclaimed or c. The </w:t>
      </w:r>
    </w:p>
    <w:p w14:paraId="79ACCA5A" w14:textId="77777777" w:rsidR="005C62D9" w:rsidRDefault="005C62D9" w:rsidP="005C62D9">
      <w:r>
        <w:t xml:space="preserve">winner is not </w:t>
      </w:r>
      <w:proofErr w:type="gramStart"/>
      <w:r>
        <w:t>available</w:t>
      </w:r>
      <w:proofErr w:type="gramEnd"/>
    </w:p>
    <w:p w14:paraId="3053C2B4" w14:textId="27FBF340" w:rsidR="005C62D9" w:rsidRDefault="005C62D9" w:rsidP="00D36F86">
      <w:r>
        <w:t xml:space="preserve">8.2 A winner will be re-drawn on </w:t>
      </w:r>
      <w:r w:rsidR="00065177">
        <w:t>Thursday May 23 at 5:3</w:t>
      </w:r>
      <w:r w:rsidR="00065177">
        <w:t>2</w:t>
      </w:r>
      <w:r w:rsidR="00065177">
        <w:t>pm (AEST</w:t>
      </w:r>
      <w:r w:rsidR="00D36F86">
        <w:t xml:space="preserve">). </w:t>
      </w:r>
      <w:r>
        <w:t xml:space="preserve">(AEST) and will be </w:t>
      </w:r>
      <w:r w:rsidR="005C1DBF">
        <w:t>notified.</w:t>
      </w:r>
    </w:p>
    <w:p w14:paraId="556A0EC6" w14:textId="77777777" w:rsidR="005A1CCB" w:rsidRDefault="005A1CCB" w:rsidP="005C62D9"/>
    <w:p w14:paraId="186131CF" w14:textId="77777777" w:rsidR="005C62D9" w:rsidRPr="00392CDF" w:rsidRDefault="005C62D9" w:rsidP="005C62D9">
      <w:pPr>
        <w:rPr>
          <w:b/>
          <w:bCs/>
        </w:rPr>
      </w:pPr>
      <w:r w:rsidRPr="00392CDF">
        <w:rPr>
          <w:b/>
          <w:bCs/>
        </w:rPr>
        <w:t>9.0 NO LIABILITY</w:t>
      </w:r>
    </w:p>
    <w:p w14:paraId="63C09170" w14:textId="77777777" w:rsidR="005C62D9" w:rsidRDefault="005C62D9" w:rsidP="005C62D9">
      <w:r>
        <w:t xml:space="preserve">9.1 The Promoter and its associated agencies and companies assume no responsibility for </w:t>
      </w:r>
      <w:proofErr w:type="gramStart"/>
      <w:r>
        <w:t>any</w:t>
      </w:r>
      <w:proofErr w:type="gramEnd"/>
      <w:r>
        <w:t xml:space="preserve"> </w:t>
      </w:r>
    </w:p>
    <w:p w14:paraId="6D985B36" w14:textId="77777777" w:rsidR="005C62D9" w:rsidRDefault="005C62D9" w:rsidP="005C62D9">
      <w:r>
        <w:t xml:space="preserve">incorrect or inaccurate information, either caused by an entrant or due to any of the equipment or </w:t>
      </w:r>
    </w:p>
    <w:p w14:paraId="08F02B8B" w14:textId="77777777" w:rsidR="005C62D9" w:rsidRDefault="005C62D9" w:rsidP="005C62D9">
      <w:r>
        <w:t xml:space="preserve">programming associated with or utilised in the Competition, or for any technical error, or </w:t>
      </w:r>
      <w:proofErr w:type="gramStart"/>
      <w:r>
        <w:t>any</w:t>
      </w:r>
      <w:proofErr w:type="gramEnd"/>
      <w:r>
        <w:t xml:space="preserve"> </w:t>
      </w:r>
    </w:p>
    <w:p w14:paraId="00C32FF8" w14:textId="77777777" w:rsidR="005C62D9" w:rsidRDefault="005C62D9" w:rsidP="005C62D9">
      <w:r>
        <w:t xml:space="preserve">combination thereof that may occur in the course of the administration of the competition </w:t>
      </w:r>
      <w:proofErr w:type="gramStart"/>
      <w:r>
        <w:t>including</w:t>
      </w:r>
      <w:proofErr w:type="gramEnd"/>
      <w:r>
        <w:t xml:space="preserve"> </w:t>
      </w:r>
    </w:p>
    <w:p w14:paraId="5B13E09C" w14:textId="77777777" w:rsidR="005C62D9" w:rsidRDefault="005C62D9" w:rsidP="005C62D9">
      <w:r>
        <w:t xml:space="preserve">any error, omission, interruption, deletion, defect, delay in operation or transmission, </w:t>
      </w:r>
    </w:p>
    <w:p w14:paraId="249C9E43" w14:textId="77777777" w:rsidR="005C62D9" w:rsidRDefault="005C62D9" w:rsidP="005C62D9">
      <w:r>
        <w:t xml:space="preserve">communications line failure, theft or destruction or unauthorised access to, or alteration of entries, </w:t>
      </w:r>
    </w:p>
    <w:p w14:paraId="27702A43" w14:textId="77777777" w:rsidR="005C62D9" w:rsidRDefault="005C62D9" w:rsidP="005C62D9">
      <w:r>
        <w:t>and reserves the right to take any action that may be available.</w:t>
      </w:r>
    </w:p>
    <w:p w14:paraId="15120F7B" w14:textId="77777777" w:rsidR="005C62D9" w:rsidRDefault="005C62D9" w:rsidP="005C62D9">
      <w:r>
        <w:t xml:space="preserve">9.2 If for any reason, the Competition is not capable of running as planned (including but not limited </w:t>
      </w:r>
    </w:p>
    <w:p w14:paraId="70E88B91" w14:textId="77777777" w:rsidR="005C62D9" w:rsidRDefault="005C62D9" w:rsidP="005C62D9">
      <w:r>
        <w:t xml:space="preserve">to infection by computer virus, bugs, tampering, unauthorised intervention, fraud, technical failures </w:t>
      </w:r>
    </w:p>
    <w:p w14:paraId="243F281F" w14:textId="77777777" w:rsidR="005C62D9" w:rsidRDefault="005C62D9" w:rsidP="005C62D9">
      <w:r>
        <w:t xml:space="preserve">or any other causes beyond the control of the Promoter which corrupt or affect the administration, </w:t>
      </w:r>
    </w:p>
    <w:p w14:paraId="25F2FD36" w14:textId="77777777" w:rsidR="005C62D9" w:rsidRDefault="005C62D9" w:rsidP="005C62D9">
      <w:r>
        <w:t xml:space="preserve">security, fairness, </w:t>
      </w:r>
      <w:proofErr w:type="gramStart"/>
      <w:r>
        <w:t>integrity</w:t>
      </w:r>
      <w:proofErr w:type="gramEnd"/>
      <w:r>
        <w:t xml:space="preserve"> or proper conduct of the competition), the Promoter reserves the right, in </w:t>
      </w:r>
    </w:p>
    <w:p w14:paraId="75E8D32F" w14:textId="77777777" w:rsidR="005C62D9" w:rsidRDefault="005C62D9" w:rsidP="005C62D9">
      <w:r>
        <w:t xml:space="preserve">its sole discretion, to disqualify any entrant who undermines the fairness of the competition (by, for </w:t>
      </w:r>
    </w:p>
    <w:p w14:paraId="7FFAB8B7" w14:textId="77777777" w:rsidR="005C62D9" w:rsidRDefault="005C62D9" w:rsidP="005C62D9">
      <w:r>
        <w:t xml:space="preserve">example, tampering with, or using or exploiting errors in, the entry process to obtain a competitive </w:t>
      </w:r>
    </w:p>
    <w:p w14:paraId="508D546B" w14:textId="77777777" w:rsidR="005C62D9" w:rsidRDefault="005C62D9" w:rsidP="005C62D9">
      <w:r>
        <w:lastRenderedPageBreak/>
        <w:t xml:space="preserve">advantage over other entrants), to take any action that may be available, and to cancel, terminate, </w:t>
      </w:r>
    </w:p>
    <w:p w14:paraId="58EC6429" w14:textId="77777777" w:rsidR="005C62D9" w:rsidRDefault="005C62D9" w:rsidP="005C62D9">
      <w:r>
        <w:t xml:space="preserve">modify or suspend the competition, subject to any direction given under state regulations, or </w:t>
      </w:r>
      <w:proofErr w:type="gramStart"/>
      <w:r>
        <w:t>any</w:t>
      </w:r>
      <w:proofErr w:type="gramEnd"/>
      <w:r>
        <w:t xml:space="preserve"> </w:t>
      </w:r>
    </w:p>
    <w:p w14:paraId="7FCB6A2F" w14:textId="77777777" w:rsidR="005C62D9" w:rsidRDefault="005C62D9" w:rsidP="005C62D9">
      <w:r>
        <w:t>written directions given by a relevant regulatory authority.</w:t>
      </w:r>
    </w:p>
    <w:p w14:paraId="39B57F7E" w14:textId="77777777" w:rsidR="005C62D9" w:rsidRDefault="005C62D9" w:rsidP="005C62D9">
      <w:r>
        <w:t xml:space="preserve">9.3 Once the prize has left the Promoter’s premises, the Promoter and its associated agencies </w:t>
      </w:r>
      <w:proofErr w:type="gramStart"/>
      <w:r>
        <w:t>take</w:t>
      </w:r>
      <w:proofErr w:type="gramEnd"/>
      <w:r>
        <w:t xml:space="preserve"> </w:t>
      </w:r>
    </w:p>
    <w:p w14:paraId="02E8C657" w14:textId="77777777" w:rsidR="005C62D9" w:rsidRDefault="005C62D9" w:rsidP="005C62D9">
      <w:r>
        <w:t>no responsibility for the prize being damaged, stolen or lost.</w:t>
      </w:r>
    </w:p>
    <w:p w14:paraId="370DA89C" w14:textId="77777777" w:rsidR="005C62D9" w:rsidRDefault="005C62D9" w:rsidP="005C62D9">
      <w:r>
        <w:t xml:space="preserve">9.4 The Promoter reserves the right, in its sole discretion, to disqualify any individual who the </w:t>
      </w:r>
    </w:p>
    <w:p w14:paraId="220A3A93" w14:textId="77777777" w:rsidR="005C62D9" w:rsidRDefault="005C62D9" w:rsidP="005C62D9">
      <w:r>
        <w:t xml:space="preserve">Promoter has reason to believe has breached any of these terms and conditions, or engaged in </w:t>
      </w:r>
      <w:proofErr w:type="gramStart"/>
      <w:r>
        <w:t>any</w:t>
      </w:r>
      <w:proofErr w:type="gramEnd"/>
      <w:r>
        <w:t xml:space="preserve"> </w:t>
      </w:r>
    </w:p>
    <w:p w14:paraId="7D75D1F8" w14:textId="77777777" w:rsidR="005C62D9" w:rsidRDefault="005C62D9" w:rsidP="005C62D9">
      <w:r>
        <w:t xml:space="preserve">unlawful or other improper misconduct calculated to jeopardise the fair and proper conduct of the </w:t>
      </w:r>
    </w:p>
    <w:p w14:paraId="2C051C9E" w14:textId="77777777" w:rsidR="005C62D9" w:rsidRDefault="005C62D9" w:rsidP="005C62D9">
      <w:r>
        <w:t xml:space="preserve">competition. The Promoter’s legal rights to recover damages or other compensation from such an </w:t>
      </w:r>
    </w:p>
    <w:p w14:paraId="5B27A73F" w14:textId="77777777" w:rsidR="005C62D9" w:rsidRDefault="005C62D9" w:rsidP="005C62D9">
      <w:r>
        <w:t xml:space="preserve">offender </w:t>
      </w:r>
      <w:proofErr w:type="gramStart"/>
      <w:r>
        <w:t>are</w:t>
      </w:r>
      <w:proofErr w:type="gramEnd"/>
      <w:r>
        <w:t xml:space="preserve"> reserved.</w:t>
      </w:r>
    </w:p>
    <w:p w14:paraId="1951C551" w14:textId="77777777" w:rsidR="00F43615" w:rsidRDefault="00F43615" w:rsidP="005C62D9"/>
    <w:p w14:paraId="1B481187" w14:textId="77777777" w:rsidR="005C62D9" w:rsidRPr="00392CDF" w:rsidRDefault="005C62D9" w:rsidP="005C62D9">
      <w:pPr>
        <w:rPr>
          <w:b/>
          <w:bCs/>
        </w:rPr>
      </w:pPr>
      <w:r w:rsidRPr="00392CDF">
        <w:rPr>
          <w:b/>
          <w:bCs/>
        </w:rPr>
        <w:t>10.0 PRIVACY CONSENT</w:t>
      </w:r>
    </w:p>
    <w:p w14:paraId="36D52243" w14:textId="77777777" w:rsidR="005C62D9" w:rsidRDefault="005C62D9" w:rsidP="005C62D9">
      <w:r>
        <w:t xml:space="preserve">10.1 All entries remain the property of the Promoter. The Promoter collects personal information in </w:t>
      </w:r>
    </w:p>
    <w:p w14:paraId="2990435A" w14:textId="77777777" w:rsidR="005C62D9" w:rsidRDefault="005C62D9" w:rsidP="005C62D9">
      <w:r>
        <w:t xml:space="preserve">order to conduct the Competition, to assist in providing the products or services an entrant </w:t>
      </w:r>
      <w:proofErr w:type="gramStart"/>
      <w:r>
        <w:t>has</w:t>
      </w:r>
      <w:proofErr w:type="gramEnd"/>
      <w:r>
        <w:t xml:space="preserve"> </w:t>
      </w:r>
    </w:p>
    <w:p w14:paraId="1E749376" w14:textId="77777777" w:rsidR="005C62D9" w:rsidRDefault="005C62D9" w:rsidP="005C62D9">
      <w:r>
        <w:t xml:space="preserve">requested (if any), and to improve its products and services. The Promoter or any of its related </w:t>
      </w:r>
    </w:p>
    <w:p w14:paraId="7949DF72" w14:textId="77777777" w:rsidR="005C62D9" w:rsidRDefault="005C62D9" w:rsidP="005C62D9">
      <w:r>
        <w:t xml:space="preserve">companies may use the information for promotional, marketing, publicity, research and </w:t>
      </w:r>
      <w:proofErr w:type="gramStart"/>
      <w:r>
        <w:t>profiling</w:t>
      </w:r>
      <w:proofErr w:type="gramEnd"/>
      <w:r>
        <w:t xml:space="preserve"> </w:t>
      </w:r>
    </w:p>
    <w:p w14:paraId="220E007E" w14:textId="77777777" w:rsidR="005C62D9" w:rsidRDefault="005C62D9" w:rsidP="005C62D9">
      <w:r>
        <w:t xml:space="preserve">purposes, and may be in touch by any means (including telephone, email or SMS) at any time to </w:t>
      </w:r>
      <w:proofErr w:type="gramStart"/>
      <w:r>
        <w:t>let</w:t>
      </w:r>
      <w:proofErr w:type="gramEnd"/>
      <w:r>
        <w:t xml:space="preserve"> </w:t>
      </w:r>
    </w:p>
    <w:p w14:paraId="0E35A0CB" w14:textId="77777777" w:rsidR="005C62D9" w:rsidRDefault="005C62D9" w:rsidP="005C62D9">
      <w:r>
        <w:t xml:space="preserve">you know about products, services or promotional activities which may be of interest to you until </w:t>
      </w:r>
    </w:p>
    <w:p w14:paraId="3A663602" w14:textId="77777777" w:rsidR="005C62D9" w:rsidRDefault="005C62D9" w:rsidP="005C62D9">
      <w:r>
        <w:t>you inform the Promoter otherwise.</w:t>
      </w:r>
    </w:p>
    <w:p w14:paraId="7E32AF48" w14:textId="77777777" w:rsidR="005C62D9" w:rsidRDefault="005C62D9" w:rsidP="005C62D9">
      <w:r>
        <w:t xml:space="preserve">10.2 The Promoter may also share your information with other persons or entities who assist it in </w:t>
      </w:r>
    </w:p>
    <w:p w14:paraId="797B6513" w14:textId="77777777" w:rsidR="005C62D9" w:rsidRDefault="005C62D9" w:rsidP="005C62D9">
      <w:r>
        <w:t xml:space="preserve">providing its products or services or running competitions or trade promotions (including </w:t>
      </w:r>
    </w:p>
    <w:p w14:paraId="0DE176ED" w14:textId="77777777" w:rsidR="005C62D9" w:rsidRDefault="005C62D9" w:rsidP="005C62D9">
      <w:r>
        <w:t xml:space="preserve">administering the competition or trade promotion or distributing prizes). The Promoter may also </w:t>
      </w:r>
    </w:p>
    <w:p w14:paraId="1D9C20AA" w14:textId="77777777" w:rsidR="005C62D9" w:rsidRDefault="005C62D9" w:rsidP="005C62D9">
      <w:r>
        <w:t xml:space="preserve">disclose your personal information in accordance with these terms and conditions if you are the </w:t>
      </w:r>
    </w:p>
    <w:p w14:paraId="099DE6F0" w14:textId="77777777" w:rsidR="005C62D9" w:rsidRDefault="005C62D9" w:rsidP="005C62D9">
      <w:r>
        <w:t>prize winner, and as required, to Australian regulatory authorities.</w:t>
      </w:r>
    </w:p>
    <w:p w14:paraId="09B13C1D" w14:textId="77777777" w:rsidR="005C62D9" w:rsidRDefault="005C62D9" w:rsidP="005C62D9">
      <w:r>
        <w:t xml:space="preserve">10.3 This promotion is in no way sponsored, </w:t>
      </w:r>
      <w:proofErr w:type="gramStart"/>
      <w:r>
        <w:t>endorsed</w:t>
      </w:r>
      <w:proofErr w:type="gramEnd"/>
      <w:r>
        <w:t xml:space="preserve"> or administered by, or associated with, </w:t>
      </w:r>
    </w:p>
    <w:p w14:paraId="6F5BDD7A" w14:textId="77777777" w:rsidR="005C62D9" w:rsidRDefault="005C62D9" w:rsidP="005C62D9">
      <w:r>
        <w:t xml:space="preserve">Facebook. By entering this promotion, you agree to release Facebook from </w:t>
      </w:r>
      <w:proofErr w:type="gramStart"/>
      <w:r>
        <w:t>any and all</w:t>
      </w:r>
      <w:proofErr w:type="gramEnd"/>
      <w:r>
        <w:t xml:space="preserve"> causes of </w:t>
      </w:r>
    </w:p>
    <w:p w14:paraId="324C9352" w14:textId="77777777" w:rsidR="005C62D9" w:rsidRDefault="005C62D9" w:rsidP="005C62D9">
      <w:r>
        <w:t xml:space="preserve">action, losses, liability, damage, expense (including legal expenses) cost or charge suffered, </w:t>
      </w:r>
      <w:proofErr w:type="gramStart"/>
      <w:r>
        <w:t>sustained</w:t>
      </w:r>
      <w:proofErr w:type="gramEnd"/>
      <w:r>
        <w:t xml:space="preserve"> </w:t>
      </w:r>
    </w:p>
    <w:p w14:paraId="3EBC9053" w14:textId="77777777" w:rsidR="005C62D9" w:rsidRDefault="005C62D9" w:rsidP="005C62D9">
      <w:r>
        <w:t>or in any way incurred by Facebook in relation to this Promotion.</w:t>
      </w:r>
    </w:p>
    <w:p w14:paraId="62F98A54" w14:textId="77777777" w:rsidR="005C62D9" w:rsidRDefault="005C62D9" w:rsidP="005C62D9">
      <w:r>
        <w:t xml:space="preserve">10.4 The Promoter is not responsible for any incorrect or inaccurate information, either caused by </w:t>
      </w:r>
    </w:p>
    <w:p w14:paraId="1A3CB1FA" w14:textId="77777777" w:rsidR="005C62D9" w:rsidRDefault="005C62D9" w:rsidP="005C62D9">
      <w:r>
        <w:t xml:space="preserve">you or for any of the equipment or programming associated with or utilised in the competition, or </w:t>
      </w:r>
    </w:p>
    <w:p w14:paraId="25848828" w14:textId="77777777" w:rsidR="005C62D9" w:rsidRDefault="005C62D9" w:rsidP="005C62D9">
      <w:r>
        <w:t xml:space="preserve">for any technical error, or any combination thereof that may occur </w:t>
      </w:r>
      <w:proofErr w:type="gramStart"/>
      <w:r>
        <w:t>in the course of</w:t>
      </w:r>
      <w:proofErr w:type="gramEnd"/>
      <w:r>
        <w:t xml:space="preserve"> the </w:t>
      </w:r>
    </w:p>
    <w:p w14:paraId="6868332E" w14:textId="77777777" w:rsidR="005C62D9" w:rsidRDefault="005C62D9" w:rsidP="005C62D9">
      <w:r>
        <w:lastRenderedPageBreak/>
        <w:t xml:space="preserve">administration of the competition including any omission, interruption, deletion, defect, delay in </w:t>
      </w:r>
    </w:p>
    <w:p w14:paraId="008064F3" w14:textId="77777777" w:rsidR="005C62D9" w:rsidRDefault="005C62D9" w:rsidP="005C62D9">
      <w:r>
        <w:t xml:space="preserve">operation or transmission, communications </w:t>
      </w:r>
      <w:proofErr w:type="gramStart"/>
      <w:r>
        <w:t>line</w:t>
      </w:r>
      <w:proofErr w:type="gramEnd"/>
      <w:r>
        <w:t xml:space="preserve"> or telephone, mobile or satellite network failure, </w:t>
      </w:r>
    </w:p>
    <w:p w14:paraId="58AD6DB5" w14:textId="77777777" w:rsidR="005C62D9" w:rsidRDefault="005C62D9" w:rsidP="005C62D9">
      <w:r>
        <w:t>theft or destruction or unauthorized access to or alteration of entries.</w:t>
      </w:r>
    </w:p>
    <w:p w14:paraId="105691C6" w14:textId="77777777" w:rsidR="005C62D9" w:rsidRDefault="005C62D9" w:rsidP="005C62D9">
      <w:r>
        <w:t xml:space="preserve">10.5 The Promoter is not responsible for lost, late, </w:t>
      </w:r>
      <w:proofErr w:type="gramStart"/>
      <w:r>
        <w:t>incomprehensible</w:t>
      </w:r>
      <w:proofErr w:type="gramEnd"/>
      <w:r>
        <w:t xml:space="preserve"> or incorrect entries in the </w:t>
      </w:r>
    </w:p>
    <w:p w14:paraId="64230FC6" w14:textId="77777777" w:rsidR="005C62D9" w:rsidRDefault="005C62D9" w:rsidP="005C62D9">
      <w:r>
        <w:t xml:space="preserve">competition. The Promoter also accepts no responsibility for any tax implications that may arise from </w:t>
      </w:r>
    </w:p>
    <w:p w14:paraId="30211DA2" w14:textId="77777777" w:rsidR="005C62D9" w:rsidRDefault="005C62D9" w:rsidP="005C62D9">
      <w:r>
        <w:t>prize winnings in the competition. You should seek independent financial advice about such matters.</w:t>
      </w:r>
    </w:p>
    <w:p w14:paraId="017AAF9D" w14:textId="77777777" w:rsidR="005C62D9" w:rsidRDefault="005C62D9" w:rsidP="005C62D9">
      <w:r>
        <w:t xml:space="preserve">10.6 In the event of war, terrorism, state of emergency, disaster or (without limitation) any other </w:t>
      </w:r>
    </w:p>
    <w:p w14:paraId="5AAFD2C1" w14:textId="77777777" w:rsidR="005C62D9" w:rsidRDefault="005C62D9" w:rsidP="005C62D9">
      <w:r>
        <w:t xml:space="preserve">event outside our reasonable control, the promoter is entitled to cancel, terminate, modify or </w:t>
      </w:r>
    </w:p>
    <w:p w14:paraId="26352336" w14:textId="77777777" w:rsidR="005C62D9" w:rsidRDefault="005C62D9" w:rsidP="005C62D9">
      <w:r>
        <w:t>suspend the competition - subject to any written directions from any applicable regulatory authority.</w:t>
      </w:r>
    </w:p>
    <w:p w14:paraId="5F949F8A" w14:textId="77777777" w:rsidR="005C62D9" w:rsidRDefault="005C62D9" w:rsidP="005C62D9">
      <w:r>
        <w:t xml:space="preserve">10.7 The winners release the Promoter, and its related bodies corporate from </w:t>
      </w:r>
      <w:proofErr w:type="gramStart"/>
      <w:r>
        <w:t>any and all</w:t>
      </w:r>
      <w:proofErr w:type="gramEnd"/>
      <w:r>
        <w:t xml:space="preserve"> causes of </w:t>
      </w:r>
    </w:p>
    <w:p w14:paraId="63B95190" w14:textId="77777777" w:rsidR="005C62D9" w:rsidRDefault="005C62D9" w:rsidP="005C62D9">
      <w:r>
        <w:t xml:space="preserve">action, losses, liability, damage, expense (including legal expenses) cost or charge suffered, </w:t>
      </w:r>
      <w:proofErr w:type="gramStart"/>
      <w:r>
        <w:t>sustained</w:t>
      </w:r>
      <w:proofErr w:type="gramEnd"/>
      <w:r>
        <w:t xml:space="preserve"> </w:t>
      </w:r>
    </w:p>
    <w:p w14:paraId="577AF8BF" w14:textId="77777777" w:rsidR="005C62D9" w:rsidRDefault="005C62D9" w:rsidP="005C62D9">
      <w:r>
        <w:t xml:space="preserve">or in any way incurred by the winner </w:t>
      </w:r>
      <w:proofErr w:type="gramStart"/>
      <w:r>
        <w:t>as a result of</w:t>
      </w:r>
      <w:proofErr w:type="gramEnd"/>
      <w:r>
        <w:t xml:space="preserve"> any loss or damage to any physical property of the </w:t>
      </w:r>
    </w:p>
    <w:p w14:paraId="23A5A5C2" w14:textId="77777777" w:rsidR="005C62D9" w:rsidRDefault="005C62D9" w:rsidP="005C62D9">
      <w:r>
        <w:t xml:space="preserve">winner, or any injury to or death of any person arising out of, or related to, or in any way </w:t>
      </w:r>
      <w:proofErr w:type="gramStart"/>
      <w:r>
        <w:t>connected</w:t>
      </w:r>
      <w:proofErr w:type="gramEnd"/>
      <w:r>
        <w:t xml:space="preserve"> </w:t>
      </w:r>
    </w:p>
    <w:p w14:paraId="24D4CC4F" w14:textId="77777777" w:rsidR="005C62D9" w:rsidRDefault="005C62D9" w:rsidP="005C62D9">
      <w:r>
        <w:t xml:space="preserve">with the Promoter, the </w:t>
      </w:r>
      <w:proofErr w:type="gramStart"/>
      <w:r>
        <w:t>promotion</w:t>
      </w:r>
      <w:proofErr w:type="gramEnd"/>
      <w:r>
        <w:t xml:space="preserve"> or the prize.</w:t>
      </w:r>
    </w:p>
    <w:p w14:paraId="7C39F6B6" w14:textId="12AEBB75" w:rsidR="005A7936" w:rsidRPr="005C62D9" w:rsidRDefault="005C62D9" w:rsidP="005C62D9">
      <w:r>
        <w:t>10.8 The Promoter is bound by the National Privacy Principles in the Privacy Act 1988 (Cth).</w:t>
      </w:r>
      <w:r w:rsidR="005A7936" w:rsidRPr="005C62D9">
        <w:t xml:space="preserve"> </w:t>
      </w:r>
    </w:p>
    <w:sectPr w:rsidR="005A7936" w:rsidRPr="005C62D9" w:rsidSect="008934FB">
      <w:headerReference w:type="default" r:id="rId11"/>
      <w:pgSz w:w="11906" w:h="16838"/>
      <w:pgMar w:top="156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C56AAB" w14:textId="77777777" w:rsidR="00246D11" w:rsidRDefault="00246D11" w:rsidP="00BA231E">
      <w:pPr>
        <w:spacing w:after="0" w:line="240" w:lineRule="auto"/>
      </w:pPr>
      <w:r>
        <w:separator/>
      </w:r>
    </w:p>
  </w:endnote>
  <w:endnote w:type="continuationSeparator" w:id="0">
    <w:p w14:paraId="4C88B9D4" w14:textId="77777777" w:rsidR="00246D11" w:rsidRDefault="00246D11" w:rsidP="00BA2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4CA158" w14:textId="77777777" w:rsidR="00246D11" w:rsidRDefault="00246D11" w:rsidP="00BA231E">
      <w:pPr>
        <w:spacing w:after="0" w:line="240" w:lineRule="auto"/>
      </w:pPr>
      <w:r>
        <w:separator/>
      </w:r>
    </w:p>
  </w:footnote>
  <w:footnote w:type="continuationSeparator" w:id="0">
    <w:p w14:paraId="795FE987" w14:textId="77777777" w:rsidR="00246D11" w:rsidRDefault="00246D11" w:rsidP="00BA23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86AF60" w14:textId="77777777" w:rsidR="00BA231E" w:rsidRDefault="00BA231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1E516C22" wp14:editId="28BA0D89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62848" cy="10693460"/>
          <wp:effectExtent l="0" t="0" r="63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4-community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48" cy="10693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0070A"/>
    <w:multiLevelType w:val="hybridMultilevel"/>
    <w:tmpl w:val="EE30581C"/>
    <w:lvl w:ilvl="0" w:tplc="74B0108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27930"/>
    <w:multiLevelType w:val="hybridMultilevel"/>
    <w:tmpl w:val="3654A8B8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39C1F55"/>
    <w:multiLevelType w:val="hybridMultilevel"/>
    <w:tmpl w:val="744C196A"/>
    <w:lvl w:ilvl="0" w:tplc="0C090001">
      <w:start w:val="1"/>
      <w:numFmt w:val="bullet"/>
      <w:lvlText w:val=""/>
      <w:lvlJc w:val="left"/>
      <w:pPr>
        <w:ind w:left="870" w:hanging="51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D5A16"/>
    <w:multiLevelType w:val="hybridMultilevel"/>
    <w:tmpl w:val="B3126C72"/>
    <w:lvl w:ilvl="0" w:tplc="74B0108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22EAA"/>
    <w:multiLevelType w:val="hybridMultilevel"/>
    <w:tmpl w:val="9446AA6E"/>
    <w:lvl w:ilvl="0" w:tplc="AFFA7532">
      <w:start w:val="202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94D2A"/>
    <w:multiLevelType w:val="hybridMultilevel"/>
    <w:tmpl w:val="B99623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242AE6"/>
    <w:multiLevelType w:val="hybridMultilevel"/>
    <w:tmpl w:val="DBFCE64E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3055B2B"/>
    <w:multiLevelType w:val="hybridMultilevel"/>
    <w:tmpl w:val="987E8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5E27B0"/>
    <w:multiLevelType w:val="hybridMultilevel"/>
    <w:tmpl w:val="0D8C355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511CEE"/>
    <w:multiLevelType w:val="hybridMultilevel"/>
    <w:tmpl w:val="E932E87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41745B9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B2842"/>
    <w:multiLevelType w:val="hybridMultilevel"/>
    <w:tmpl w:val="55D0889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1D660B"/>
    <w:multiLevelType w:val="hybridMultilevel"/>
    <w:tmpl w:val="7C3C994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54880"/>
    <w:multiLevelType w:val="hybridMultilevel"/>
    <w:tmpl w:val="5554061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4136E2A"/>
    <w:multiLevelType w:val="hybridMultilevel"/>
    <w:tmpl w:val="13527EE8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7C92687"/>
    <w:multiLevelType w:val="hybridMultilevel"/>
    <w:tmpl w:val="D79E7022"/>
    <w:lvl w:ilvl="0" w:tplc="A62A270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504DB7"/>
    <w:multiLevelType w:val="hybridMultilevel"/>
    <w:tmpl w:val="3B72EA8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4F245B4F"/>
    <w:multiLevelType w:val="hybridMultilevel"/>
    <w:tmpl w:val="6406AE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7564C2"/>
    <w:multiLevelType w:val="hybridMultilevel"/>
    <w:tmpl w:val="4C1E87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BB22F3"/>
    <w:multiLevelType w:val="hybridMultilevel"/>
    <w:tmpl w:val="166CAA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47632"/>
    <w:multiLevelType w:val="hybridMultilevel"/>
    <w:tmpl w:val="977CDB4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512442"/>
    <w:multiLevelType w:val="multilevel"/>
    <w:tmpl w:val="25FA582E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lowerRoman"/>
      <w:lvlText w:val="(%2)"/>
      <w:lvlJc w:val="left"/>
      <w:pPr>
        <w:tabs>
          <w:tab w:val="num" w:pos="1418"/>
        </w:tabs>
        <w:ind w:left="1418" w:hanging="698"/>
      </w:pPr>
      <w:rPr>
        <w:rFonts w:hint="default"/>
        <w:i w:val="0"/>
      </w:rPr>
    </w:lvl>
    <w:lvl w:ilvl="2">
      <w:start w:val="1"/>
      <w:numFmt w:val="lowerLetter"/>
      <w:lvlRestart w:val="0"/>
      <w:lvlText w:val="(%3)"/>
      <w:lvlJc w:val="left"/>
      <w:pPr>
        <w:tabs>
          <w:tab w:val="num" w:pos="3410"/>
        </w:tabs>
        <w:ind w:left="3432" w:hanging="79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8E8126D"/>
    <w:multiLevelType w:val="hybridMultilevel"/>
    <w:tmpl w:val="12F45788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59902C35"/>
    <w:multiLevelType w:val="hybridMultilevel"/>
    <w:tmpl w:val="0FDCE1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A52002"/>
    <w:multiLevelType w:val="hybridMultilevel"/>
    <w:tmpl w:val="639A901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C777CC5"/>
    <w:multiLevelType w:val="hybridMultilevel"/>
    <w:tmpl w:val="BB2644C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865352"/>
    <w:multiLevelType w:val="hybridMultilevel"/>
    <w:tmpl w:val="899CC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750B16"/>
    <w:multiLevelType w:val="hybridMultilevel"/>
    <w:tmpl w:val="DD688D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E355F3"/>
    <w:multiLevelType w:val="hybridMultilevel"/>
    <w:tmpl w:val="859AE1C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90B10E0"/>
    <w:multiLevelType w:val="hybridMultilevel"/>
    <w:tmpl w:val="36A26A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853B7"/>
    <w:multiLevelType w:val="hybridMultilevel"/>
    <w:tmpl w:val="0A5817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FB37A8"/>
    <w:multiLevelType w:val="hybridMultilevel"/>
    <w:tmpl w:val="5C7EAF20"/>
    <w:lvl w:ilvl="0" w:tplc="41BC556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7746CFB"/>
    <w:multiLevelType w:val="hybridMultilevel"/>
    <w:tmpl w:val="72EC42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C506789"/>
    <w:multiLevelType w:val="hybridMultilevel"/>
    <w:tmpl w:val="801AC5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3829C3"/>
    <w:multiLevelType w:val="hybridMultilevel"/>
    <w:tmpl w:val="D0B449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4D01EB"/>
    <w:multiLevelType w:val="hybridMultilevel"/>
    <w:tmpl w:val="708E66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50172735">
    <w:abstractNumId w:val="9"/>
  </w:num>
  <w:num w:numId="2" w16cid:durableId="205419120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5376896">
    <w:abstractNumId w:val="17"/>
  </w:num>
  <w:num w:numId="4" w16cid:durableId="567034231">
    <w:abstractNumId w:val="23"/>
  </w:num>
  <w:num w:numId="5" w16cid:durableId="153460934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33556022">
    <w:abstractNumId w:val="2"/>
  </w:num>
  <w:num w:numId="7" w16cid:durableId="304236187">
    <w:abstractNumId w:val="24"/>
  </w:num>
  <w:num w:numId="8" w16cid:durableId="81027246">
    <w:abstractNumId w:val="1"/>
  </w:num>
  <w:num w:numId="9" w16cid:durableId="980693936">
    <w:abstractNumId w:val="15"/>
  </w:num>
  <w:num w:numId="10" w16cid:durableId="12779116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5753330">
    <w:abstractNumId w:val="29"/>
  </w:num>
  <w:num w:numId="12" w16cid:durableId="957641013">
    <w:abstractNumId w:val="11"/>
  </w:num>
  <w:num w:numId="13" w16cid:durableId="1700429796">
    <w:abstractNumId w:val="8"/>
  </w:num>
  <w:num w:numId="14" w16cid:durableId="180317084">
    <w:abstractNumId w:val="16"/>
  </w:num>
  <w:num w:numId="15" w16cid:durableId="1972133356">
    <w:abstractNumId w:val="10"/>
  </w:num>
  <w:num w:numId="16" w16cid:durableId="407265376">
    <w:abstractNumId w:val="33"/>
  </w:num>
  <w:num w:numId="17" w16cid:durableId="1533765011">
    <w:abstractNumId w:val="5"/>
  </w:num>
  <w:num w:numId="18" w16cid:durableId="64183000">
    <w:abstractNumId w:val="13"/>
  </w:num>
  <w:num w:numId="19" w16cid:durableId="1154368768">
    <w:abstractNumId w:val="6"/>
  </w:num>
  <w:num w:numId="20" w16cid:durableId="56629923">
    <w:abstractNumId w:val="21"/>
  </w:num>
  <w:num w:numId="21" w16cid:durableId="132259202">
    <w:abstractNumId w:val="12"/>
  </w:num>
  <w:num w:numId="22" w16cid:durableId="1742408556">
    <w:abstractNumId w:val="27"/>
  </w:num>
  <w:num w:numId="23" w16cid:durableId="218787376">
    <w:abstractNumId w:val="3"/>
  </w:num>
  <w:num w:numId="24" w16cid:durableId="1839806723">
    <w:abstractNumId w:val="0"/>
  </w:num>
  <w:num w:numId="25" w16cid:durableId="1646468244">
    <w:abstractNumId w:val="7"/>
  </w:num>
  <w:num w:numId="26" w16cid:durableId="1393116449">
    <w:abstractNumId w:val="18"/>
  </w:num>
  <w:num w:numId="27" w16cid:durableId="1180585121">
    <w:abstractNumId w:val="32"/>
  </w:num>
  <w:num w:numId="28" w16cid:durableId="1297833672">
    <w:abstractNumId w:val="31"/>
  </w:num>
  <w:num w:numId="29" w16cid:durableId="65883284">
    <w:abstractNumId w:val="30"/>
  </w:num>
  <w:num w:numId="30" w16cid:durableId="1594825611">
    <w:abstractNumId w:val="22"/>
  </w:num>
  <w:num w:numId="31" w16cid:durableId="855465422">
    <w:abstractNumId w:val="26"/>
  </w:num>
  <w:num w:numId="32" w16cid:durableId="1853184281">
    <w:abstractNumId w:val="28"/>
  </w:num>
  <w:num w:numId="33" w16cid:durableId="1166440131">
    <w:abstractNumId w:val="25"/>
  </w:num>
  <w:num w:numId="34" w16cid:durableId="97528379">
    <w:abstractNumId w:val="14"/>
  </w:num>
  <w:num w:numId="35" w16cid:durableId="14851282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tDAxMzczM7M0MTJT0lEKTi0uzszPAykwNKwFAANvAvwtAAAA"/>
  </w:docVars>
  <w:rsids>
    <w:rsidRoot w:val="00BA231E"/>
    <w:rsid w:val="000073ED"/>
    <w:rsid w:val="00015181"/>
    <w:rsid w:val="00035EFD"/>
    <w:rsid w:val="000440FB"/>
    <w:rsid w:val="00045489"/>
    <w:rsid w:val="00050573"/>
    <w:rsid w:val="00052AB0"/>
    <w:rsid w:val="00053A59"/>
    <w:rsid w:val="00053A68"/>
    <w:rsid w:val="000568FB"/>
    <w:rsid w:val="00065177"/>
    <w:rsid w:val="00074688"/>
    <w:rsid w:val="000A42C8"/>
    <w:rsid w:val="000A501E"/>
    <w:rsid w:val="000B71CA"/>
    <w:rsid w:val="000C026B"/>
    <w:rsid w:val="000C5C9E"/>
    <w:rsid w:val="000D08DB"/>
    <w:rsid w:val="000D41D4"/>
    <w:rsid w:val="000E0D85"/>
    <w:rsid w:val="000E3643"/>
    <w:rsid w:val="000F66FA"/>
    <w:rsid w:val="00101930"/>
    <w:rsid w:val="001112A7"/>
    <w:rsid w:val="00113B59"/>
    <w:rsid w:val="00140A32"/>
    <w:rsid w:val="0016339F"/>
    <w:rsid w:val="00166F53"/>
    <w:rsid w:val="00171A5F"/>
    <w:rsid w:val="00175C70"/>
    <w:rsid w:val="0019128B"/>
    <w:rsid w:val="00191A8A"/>
    <w:rsid w:val="001A041A"/>
    <w:rsid w:val="001A507A"/>
    <w:rsid w:val="001A68F5"/>
    <w:rsid w:val="001D2CDE"/>
    <w:rsid w:val="001E6525"/>
    <w:rsid w:val="001F1785"/>
    <w:rsid w:val="001F1F9E"/>
    <w:rsid w:val="001F4FB5"/>
    <w:rsid w:val="0021151E"/>
    <w:rsid w:val="00223DA4"/>
    <w:rsid w:val="00225C7B"/>
    <w:rsid w:val="00231A6A"/>
    <w:rsid w:val="00246D11"/>
    <w:rsid w:val="002753C4"/>
    <w:rsid w:val="0029078C"/>
    <w:rsid w:val="002A1030"/>
    <w:rsid w:val="002A7862"/>
    <w:rsid w:val="002B025D"/>
    <w:rsid w:val="002B08A6"/>
    <w:rsid w:val="002B4764"/>
    <w:rsid w:val="002B77D6"/>
    <w:rsid w:val="002C0DFC"/>
    <w:rsid w:val="002D7326"/>
    <w:rsid w:val="002F4E14"/>
    <w:rsid w:val="00315DDC"/>
    <w:rsid w:val="003252EC"/>
    <w:rsid w:val="0033582C"/>
    <w:rsid w:val="00341478"/>
    <w:rsid w:val="00343DD3"/>
    <w:rsid w:val="00351819"/>
    <w:rsid w:val="00360CF7"/>
    <w:rsid w:val="00386983"/>
    <w:rsid w:val="00392CDF"/>
    <w:rsid w:val="003B0370"/>
    <w:rsid w:val="003C3947"/>
    <w:rsid w:val="003E4E2E"/>
    <w:rsid w:val="003F4ADB"/>
    <w:rsid w:val="003F6F35"/>
    <w:rsid w:val="0042017B"/>
    <w:rsid w:val="00420345"/>
    <w:rsid w:val="004215F4"/>
    <w:rsid w:val="00423806"/>
    <w:rsid w:val="00425D8F"/>
    <w:rsid w:val="00435065"/>
    <w:rsid w:val="00436EE9"/>
    <w:rsid w:val="004427A0"/>
    <w:rsid w:val="004453A8"/>
    <w:rsid w:val="00447E7F"/>
    <w:rsid w:val="004512EF"/>
    <w:rsid w:val="00457044"/>
    <w:rsid w:val="00464574"/>
    <w:rsid w:val="004710EE"/>
    <w:rsid w:val="004A2A7D"/>
    <w:rsid w:val="004B3713"/>
    <w:rsid w:val="004D7F42"/>
    <w:rsid w:val="004E13B6"/>
    <w:rsid w:val="004F6681"/>
    <w:rsid w:val="004F69CB"/>
    <w:rsid w:val="0050234A"/>
    <w:rsid w:val="005043D1"/>
    <w:rsid w:val="005123E7"/>
    <w:rsid w:val="0051542B"/>
    <w:rsid w:val="005537CC"/>
    <w:rsid w:val="00564C2B"/>
    <w:rsid w:val="0059018D"/>
    <w:rsid w:val="005952C2"/>
    <w:rsid w:val="005A1CCB"/>
    <w:rsid w:val="005A6DD8"/>
    <w:rsid w:val="005A7936"/>
    <w:rsid w:val="005B5F89"/>
    <w:rsid w:val="005C1DBF"/>
    <w:rsid w:val="005C2452"/>
    <w:rsid w:val="005C62D9"/>
    <w:rsid w:val="005D4451"/>
    <w:rsid w:val="00646C09"/>
    <w:rsid w:val="006706A3"/>
    <w:rsid w:val="006803CF"/>
    <w:rsid w:val="00680A4A"/>
    <w:rsid w:val="006837D0"/>
    <w:rsid w:val="00683FDC"/>
    <w:rsid w:val="00685C47"/>
    <w:rsid w:val="006A145A"/>
    <w:rsid w:val="006A190A"/>
    <w:rsid w:val="006B4EA2"/>
    <w:rsid w:val="006B6B8A"/>
    <w:rsid w:val="006C5171"/>
    <w:rsid w:val="006C53B1"/>
    <w:rsid w:val="006D3E67"/>
    <w:rsid w:val="006D4B03"/>
    <w:rsid w:val="006E0709"/>
    <w:rsid w:val="00707E5A"/>
    <w:rsid w:val="00712487"/>
    <w:rsid w:val="00727508"/>
    <w:rsid w:val="00741E9D"/>
    <w:rsid w:val="00753AA9"/>
    <w:rsid w:val="00766009"/>
    <w:rsid w:val="00766804"/>
    <w:rsid w:val="00786D6D"/>
    <w:rsid w:val="00790FE4"/>
    <w:rsid w:val="0079236D"/>
    <w:rsid w:val="007954BF"/>
    <w:rsid w:val="007B7ADD"/>
    <w:rsid w:val="007D4869"/>
    <w:rsid w:val="007D5860"/>
    <w:rsid w:val="007E3CE3"/>
    <w:rsid w:val="007E4411"/>
    <w:rsid w:val="007F721E"/>
    <w:rsid w:val="008024D6"/>
    <w:rsid w:val="008055D6"/>
    <w:rsid w:val="008071C5"/>
    <w:rsid w:val="0083417E"/>
    <w:rsid w:val="008436BE"/>
    <w:rsid w:val="008548B4"/>
    <w:rsid w:val="00873609"/>
    <w:rsid w:val="008934FB"/>
    <w:rsid w:val="008B40D3"/>
    <w:rsid w:val="008D5898"/>
    <w:rsid w:val="008E774D"/>
    <w:rsid w:val="00901F33"/>
    <w:rsid w:val="00902076"/>
    <w:rsid w:val="00917004"/>
    <w:rsid w:val="0091724E"/>
    <w:rsid w:val="00920E6E"/>
    <w:rsid w:val="0094222B"/>
    <w:rsid w:val="009441AA"/>
    <w:rsid w:val="0097192F"/>
    <w:rsid w:val="00982B67"/>
    <w:rsid w:val="00993F4F"/>
    <w:rsid w:val="00995DD3"/>
    <w:rsid w:val="00996874"/>
    <w:rsid w:val="009A706E"/>
    <w:rsid w:val="009B7461"/>
    <w:rsid w:val="009C31AD"/>
    <w:rsid w:val="009D5A2E"/>
    <w:rsid w:val="00A0659C"/>
    <w:rsid w:val="00A07DCA"/>
    <w:rsid w:val="00A22C61"/>
    <w:rsid w:val="00A234D3"/>
    <w:rsid w:val="00A325CC"/>
    <w:rsid w:val="00A33242"/>
    <w:rsid w:val="00A337D6"/>
    <w:rsid w:val="00A434EF"/>
    <w:rsid w:val="00A4475B"/>
    <w:rsid w:val="00A551EB"/>
    <w:rsid w:val="00A57CA9"/>
    <w:rsid w:val="00A742E0"/>
    <w:rsid w:val="00A8665D"/>
    <w:rsid w:val="00A86E6E"/>
    <w:rsid w:val="00A90F40"/>
    <w:rsid w:val="00A92D37"/>
    <w:rsid w:val="00A945CB"/>
    <w:rsid w:val="00AA7C2E"/>
    <w:rsid w:val="00AD695A"/>
    <w:rsid w:val="00AE2F5F"/>
    <w:rsid w:val="00AE43D7"/>
    <w:rsid w:val="00B129B8"/>
    <w:rsid w:val="00B24E29"/>
    <w:rsid w:val="00B25283"/>
    <w:rsid w:val="00B25FFC"/>
    <w:rsid w:val="00B32D5C"/>
    <w:rsid w:val="00B3736B"/>
    <w:rsid w:val="00B61A89"/>
    <w:rsid w:val="00B6280B"/>
    <w:rsid w:val="00B6341D"/>
    <w:rsid w:val="00B639D5"/>
    <w:rsid w:val="00B92BE1"/>
    <w:rsid w:val="00BA1B8B"/>
    <w:rsid w:val="00BA231E"/>
    <w:rsid w:val="00BA63F2"/>
    <w:rsid w:val="00BB0C36"/>
    <w:rsid w:val="00BB7BB6"/>
    <w:rsid w:val="00BD3ABB"/>
    <w:rsid w:val="00BD4133"/>
    <w:rsid w:val="00BE0219"/>
    <w:rsid w:val="00BF007F"/>
    <w:rsid w:val="00C036E5"/>
    <w:rsid w:val="00C1424A"/>
    <w:rsid w:val="00C21CB6"/>
    <w:rsid w:val="00C2300A"/>
    <w:rsid w:val="00C263A5"/>
    <w:rsid w:val="00C41A2F"/>
    <w:rsid w:val="00C50D36"/>
    <w:rsid w:val="00C61417"/>
    <w:rsid w:val="00C96EA6"/>
    <w:rsid w:val="00C97718"/>
    <w:rsid w:val="00C97DAE"/>
    <w:rsid w:val="00CB008A"/>
    <w:rsid w:val="00CB1F30"/>
    <w:rsid w:val="00CD03F3"/>
    <w:rsid w:val="00CD5881"/>
    <w:rsid w:val="00CF0F49"/>
    <w:rsid w:val="00CF58B6"/>
    <w:rsid w:val="00D01CAB"/>
    <w:rsid w:val="00D36F86"/>
    <w:rsid w:val="00D56A48"/>
    <w:rsid w:val="00D61BB9"/>
    <w:rsid w:val="00D624E2"/>
    <w:rsid w:val="00D6426B"/>
    <w:rsid w:val="00D66FE8"/>
    <w:rsid w:val="00D67ADF"/>
    <w:rsid w:val="00D716BE"/>
    <w:rsid w:val="00D72CC6"/>
    <w:rsid w:val="00D7367C"/>
    <w:rsid w:val="00DA5D3C"/>
    <w:rsid w:val="00DD27E1"/>
    <w:rsid w:val="00DD63E7"/>
    <w:rsid w:val="00DE01A0"/>
    <w:rsid w:val="00DE3B5C"/>
    <w:rsid w:val="00DF04A9"/>
    <w:rsid w:val="00DF16D7"/>
    <w:rsid w:val="00E114FE"/>
    <w:rsid w:val="00E22394"/>
    <w:rsid w:val="00E25407"/>
    <w:rsid w:val="00E420E3"/>
    <w:rsid w:val="00E43F63"/>
    <w:rsid w:val="00E5370A"/>
    <w:rsid w:val="00E60B66"/>
    <w:rsid w:val="00E64A9C"/>
    <w:rsid w:val="00E76979"/>
    <w:rsid w:val="00E84861"/>
    <w:rsid w:val="00E92585"/>
    <w:rsid w:val="00EB2686"/>
    <w:rsid w:val="00EC5DB1"/>
    <w:rsid w:val="00EE6577"/>
    <w:rsid w:val="00EF5BC7"/>
    <w:rsid w:val="00EF7AB9"/>
    <w:rsid w:val="00F13927"/>
    <w:rsid w:val="00F23F13"/>
    <w:rsid w:val="00F2402E"/>
    <w:rsid w:val="00F3113C"/>
    <w:rsid w:val="00F32599"/>
    <w:rsid w:val="00F4162F"/>
    <w:rsid w:val="00F43615"/>
    <w:rsid w:val="00F43889"/>
    <w:rsid w:val="00F52D70"/>
    <w:rsid w:val="00F547A4"/>
    <w:rsid w:val="00F71252"/>
    <w:rsid w:val="00F74059"/>
    <w:rsid w:val="00F9671C"/>
    <w:rsid w:val="00FA040B"/>
    <w:rsid w:val="00FC336B"/>
    <w:rsid w:val="00FC6286"/>
    <w:rsid w:val="00FC6EE9"/>
    <w:rsid w:val="00FE0C30"/>
    <w:rsid w:val="00FF7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4A3584"/>
  <w15:chartTrackingRefBased/>
  <w15:docId w15:val="{D7E74108-8796-40F4-AB3C-3E7941D34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FB5"/>
    <w:pPr>
      <w:spacing w:line="256" w:lineRule="auto"/>
    </w:pPr>
  </w:style>
  <w:style w:type="paragraph" w:styleId="Heading1">
    <w:name w:val="heading 1"/>
    <w:basedOn w:val="Normal"/>
    <w:next w:val="Normal"/>
    <w:link w:val="Heading1Char"/>
    <w:qFormat/>
    <w:rsid w:val="00CD03F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D03F3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23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31E"/>
  </w:style>
  <w:style w:type="paragraph" w:styleId="Footer">
    <w:name w:val="footer"/>
    <w:basedOn w:val="Normal"/>
    <w:link w:val="FooterChar"/>
    <w:uiPriority w:val="99"/>
    <w:unhideWhenUsed/>
    <w:rsid w:val="00BA23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31E"/>
  </w:style>
  <w:style w:type="paragraph" w:styleId="BalloonText">
    <w:name w:val="Balloon Text"/>
    <w:basedOn w:val="Normal"/>
    <w:link w:val="BalloonTextChar"/>
    <w:uiPriority w:val="99"/>
    <w:semiHidden/>
    <w:unhideWhenUsed/>
    <w:rsid w:val="004B37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7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F007F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1F4FB5"/>
    <w:pPr>
      <w:ind w:left="720"/>
      <w:contextualSpacing/>
    </w:pPr>
  </w:style>
  <w:style w:type="table" w:styleId="TableGrid">
    <w:name w:val="Table Grid"/>
    <w:basedOn w:val="TableNormal"/>
    <w:uiPriority w:val="39"/>
    <w:rsid w:val="001F4FB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CD03F3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CD03F3"/>
    <w:rPr>
      <w:rFonts w:ascii="Times New Roman" w:eastAsia="Times New Roman" w:hAnsi="Times New Roman" w:cs="Times New Roman"/>
      <w:sz w:val="24"/>
      <w:szCs w:val="24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7C2E"/>
    <w:rPr>
      <w:color w:val="605E5C"/>
      <w:shd w:val="clear" w:color="auto" w:fill="E1DFDD"/>
    </w:rPr>
  </w:style>
  <w:style w:type="paragraph" w:customStyle="1" w:styleId="Default">
    <w:name w:val="Default"/>
    <w:rsid w:val="00D72CC6"/>
    <w:pPr>
      <w:autoSpaceDE w:val="0"/>
      <w:autoSpaceDN w:val="0"/>
      <w:adjustRightInd w:val="0"/>
      <w:spacing w:after="0" w:line="240" w:lineRule="auto"/>
    </w:pPr>
    <w:rPr>
      <w:rFonts w:ascii="Calibri" w:eastAsia="Cambria" w:hAnsi="Calibri" w:cs="Calibri"/>
      <w:color w:val="000000"/>
      <w:sz w:val="24"/>
      <w:szCs w:val="24"/>
      <w:lang w:eastAsia="en-AU"/>
    </w:rPr>
  </w:style>
  <w:style w:type="paragraph" w:styleId="PlainText">
    <w:name w:val="Plain Text"/>
    <w:basedOn w:val="Normal"/>
    <w:link w:val="PlainTextChar"/>
    <w:uiPriority w:val="99"/>
    <w:unhideWhenUsed/>
    <w:rsid w:val="00F4162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F4162F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1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1dc74be0-a744-476f-8fd3-1478e54105fd" xsi:nil="true"/>
    <ReviewDate xmlns="1dc74be0-a744-476f-8fd3-1478e54105fd" xsi:nil="true"/>
    <TaxCatchAll xmlns="ccee2a6c-ed9e-4040-a205-c341bd4d4cd7" xsi:nil="true"/>
    <lcf76f155ced4ddcb4097134ff3c332f xmlns="1dc74be0-a744-476f-8fd3-1478e54105f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12B1EDAD5114C87190AE9B6DF1B90" ma:contentTypeVersion="22" ma:contentTypeDescription="Create a new document." ma:contentTypeScope="" ma:versionID="e3e2b4944b5a072f760911fda053ced1">
  <xsd:schema xmlns:xsd="http://www.w3.org/2001/XMLSchema" xmlns:xs="http://www.w3.org/2001/XMLSchema" xmlns:p="http://schemas.microsoft.com/office/2006/metadata/properties" xmlns:ns2="ccee2a6c-ed9e-4040-a205-c341bd4d4cd7" xmlns:ns3="1dc74be0-a744-476f-8fd3-1478e54105fd" targetNamespace="http://schemas.microsoft.com/office/2006/metadata/properties" ma:root="true" ma:fieldsID="4774ebcb936a61116c987e79f11cd63f" ns2:_="" ns3:_="">
    <xsd:import namespace="ccee2a6c-ed9e-4040-a205-c341bd4d4cd7"/>
    <xsd:import namespace="1dc74be0-a744-476f-8fd3-1478e54105f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Flow_SignoffStatus" minOccurs="0"/>
                <xsd:element ref="ns3:ReviewDat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2a6c-ed9e-4040-a205-c341bd4d4c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08cc1612-9770-4b2f-a77d-2cdbd93420ef}" ma:internalName="TaxCatchAll" ma:showField="CatchAllData" ma:web="ccee2a6c-ed9e-4040-a205-c341bd4d4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c74be0-a744-476f-8fd3-1478e54105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ReviewDate" ma:index="22" nillable="true" ma:displayName="Review Date" ma:format="DateOnly" ma:internalName="ReviewDat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b177ee9-c096-4e18-8cbd-fa9f41355b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3A3824-708A-4798-92BC-7A412DD8601E}">
  <ds:schemaRefs>
    <ds:schemaRef ds:uri="http://schemas.microsoft.com/office/2006/metadata/properties"/>
    <ds:schemaRef ds:uri="http://schemas.microsoft.com/office/infopath/2007/PartnerControls"/>
    <ds:schemaRef ds:uri="1dc74be0-a744-476f-8fd3-1478e54105fd"/>
    <ds:schemaRef ds:uri="ccee2a6c-ed9e-4040-a205-c341bd4d4cd7"/>
  </ds:schemaRefs>
</ds:datastoreItem>
</file>

<file path=customXml/itemProps2.xml><?xml version="1.0" encoding="utf-8"?>
<ds:datastoreItem xmlns:ds="http://schemas.openxmlformats.org/officeDocument/2006/customXml" ds:itemID="{B601D204-0073-41FA-9DC2-7630B9FD6A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2a6c-ed9e-4040-a205-c341bd4d4cd7"/>
    <ds:schemaRef ds:uri="1dc74be0-a744-476f-8fd3-1478e5410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99A00E-9DC0-441B-A0C9-AB4892A622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B39870-6BD6-43C3-893A-8B0AEDAFA9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464</Words>
  <Characters>835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trauss</dc:creator>
  <cp:keywords/>
  <dc:description/>
  <cp:lastModifiedBy>Jayden Galea</cp:lastModifiedBy>
  <cp:revision>8</cp:revision>
  <cp:lastPrinted>2020-02-09T21:56:00Z</cp:lastPrinted>
  <dcterms:created xsi:type="dcterms:W3CDTF">2024-05-21T02:04:00Z</dcterms:created>
  <dcterms:modified xsi:type="dcterms:W3CDTF">2024-05-21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12B1EDAD5114C87190AE9B6DF1B90</vt:lpwstr>
  </property>
  <property fmtid="{D5CDD505-2E9C-101B-9397-08002B2CF9AE}" pid="3" name="MediaServiceImageTags">
    <vt:lpwstr/>
  </property>
</Properties>
</file>